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0207" w:type="dxa"/>
        <w:tblInd w:w="-856" w:type="dxa"/>
        <w:tblLook w:val="04A0" w:firstRow="1" w:lastRow="0" w:firstColumn="1" w:lastColumn="0" w:noHBand="0" w:noVBand="1"/>
      </w:tblPr>
      <w:tblGrid>
        <w:gridCol w:w="10207"/>
      </w:tblGrid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bookmarkStart w:id="0" w:name="_GoBack"/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КАК ЛЕГЧЕ ВСЕГО ЛОКАЛИЗОВАТЬ СВОЕ ПРОИЗВОДСТВО</w:t>
            </w:r>
            <w:bookmarkEnd w:id="0"/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НЕКОТОРЫЕ ОСОБЕННОСТИ АДАПТАЦИИ КОНТЕНТА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Как упростить процесс локализации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Необходимо узнать точную стоимость локализации, включая полную распаковку контента, индексирование, а также подсчет слов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После этого вы получите адаптированный контент на несколько языков всего в несколько кликов мыши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еревод, осуществляемый специалистом, в реальном времени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18 000 профессиональных переводчиков могут адаптировать ваш контент на 42 языка за считанные часы!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олучить больше информации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Адаптируйте контент самостоятельно при помощи машинного перевода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Интуитивно понятный интерфейс управления переводом для профессиональных команд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Машинный перевод практически на любой язык!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Автоматизация задач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Автоматизируйте весь процесс адаптации контента без многократно повторяемых задач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Установите правила для программы </w:t>
            </w:r>
            <w:proofErr w:type="spellStart"/>
            <w:r w:rsidRPr="006231B7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  <w:highlight w:val="yellow"/>
              </w:rPr>
              <w:t>Localizer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, и она будет переводить и публиковать новый контент на автономной основе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Визуальный редактор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Адаптируйте, редактируйте и заказывайте перевод на вашей веб-странице с помощью интуитивно понятного визуального редактора </w:t>
            </w:r>
            <w:proofErr w:type="spellStart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Localizer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омощь команд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Обратитесь за помощью к специализированным командам. Продуктивность работы возрастет!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Предоставьте администраторам и штатным переводчикам несколько уровней доступа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анель инструментов и параметры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Распределение всего переведенного контента по языку, типу перевода и временному промежутку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Интегрирование с тем, чем вы уже пользуетесь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Работайте с основными системами управления контентом, сетевыми платформами, а также с каркасами веб-приложений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Глоссарий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Для безупречной локализации вашего сайта укажите, как определенные слова должны были переведены на другие языки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НЕКОТОРЫЕ ОСОБЕННОСТИ ПОДАЧИ АДАПТИРОВАННОГО КОНТЕНТА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Умные языковые триггеры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6231B7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Покажите нужный язык нужному пользователю в нужное время на основе регулярных выражений юзер-агента, </w:t>
            </w:r>
            <w:r w:rsidRPr="006231B7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местоположения </w:t>
            </w: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или URL-адреса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Безукоризненная поисковая система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Предоставьте контент на определенном языке под другим доменом или </w:t>
            </w:r>
            <w:proofErr w:type="spellStart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субдоменом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 с локализованными мета-тегами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Обмен валют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Функция пересчета валют по языку или местоположению в реальном времени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Восприятие пользователем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Создайте особенную атмосферу при помощи оформления для каждого языка.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оиск адаптированного контента (бета-версия)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Активизируйте функцию поиска информации на нескольких языках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Полностью настраиваемый интерфейс</w:t>
            </w:r>
          </w:p>
        </w:tc>
      </w:tr>
      <w:tr w:rsidR="0052422C" w:rsidRPr="004737CA" w:rsidTr="0052422C">
        <w:tc>
          <w:tcPr>
            <w:tcW w:w="10207" w:type="dxa"/>
          </w:tcPr>
          <w:p w:rsidR="0052422C" w:rsidRPr="004737CA" w:rsidRDefault="0052422C" w:rsidP="004737CA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</w:pPr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Полностью настраиваемые </w:t>
            </w:r>
            <w:proofErr w:type="spellStart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виджет</w:t>
            </w:r>
            <w:r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ы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мультиязычности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 и </w:t>
            </w:r>
            <w:proofErr w:type="spellStart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виджет</w:t>
            </w:r>
            <w:r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>ы</w:t>
            </w:r>
            <w:proofErr w:type="spellEnd"/>
            <w:r w:rsidRPr="004737CA">
              <w:rPr>
                <w:rFonts w:ascii="Times New Roman" w:eastAsia="Arial Unicode MS" w:hAnsi="Times New Roman" w:cs="Times New Roman"/>
                <w:color w:val="000000" w:themeColor="text1"/>
                <w:sz w:val="28"/>
                <w:szCs w:val="28"/>
              </w:rPr>
              <w:t xml:space="preserve"> курса валют в соответствии с вашим текущим оформлением веб-сайта.</w:t>
            </w:r>
          </w:p>
        </w:tc>
      </w:tr>
    </w:tbl>
    <w:p w:rsidR="00646E39" w:rsidRDefault="00646E39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Default="00B114A5" w:rsidP="004737CA">
      <w:pPr>
        <w:rPr>
          <w:b/>
        </w:rPr>
      </w:pPr>
    </w:p>
    <w:p w:rsidR="00B114A5" w:rsidRPr="00BF1FFE" w:rsidRDefault="00B114A5" w:rsidP="004737CA">
      <w:pPr>
        <w:rPr>
          <w:b/>
        </w:rPr>
      </w:pPr>
    </w:p>
    <w:tbl>
      <w:tblPr>
        <w:tblStyle w:val="a3"/>
        <w:tblW w:w="0" w:type="auto"/>
        <w:tblInd w:w="-856" w:type="dxa"/>
        <w:tblLook w:val="04A0" w:firstRow="1" w:lastRow="0" w:firstColumn="1" w:lastColumn="0" w:noHBand="0" w:noVBand="1"/>
      </w:tblPr>
      <w:tblGrid>
        <w:gridCol w:w="5949"/>
        <w:gridCol w:w="4252"/>
      </w:tblGrid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MULTILINGUAL WEBSITES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b/>
                <w:color w:val="000000" w:themeColor="text1"/>
                <w:sz w:val="28"/>
                <w:szCs w:val="28"/>
              </w:rPr>
              <w:t>МНОГОЯЗЫЧНЫЕ ВЕБ-САЙТЫ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085FE9" w:rsidRDefault="00085FE9" w:rsidP="00085FE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4% of international consumers say they’re more likely to buy from a website with product info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mation in their own language.*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Восемьдесят четыре процента покупателей со всего мира признаются, что они чаще всего совершают покупки на веб-сайтах с информацией о товарах на их родном языке. 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aving your web presence in multiple languages is essential to your success as a global company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Поэтому наличие на вашей веб-странице сразу нескольких </w:t>
            </w: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языков увеличивает шансы вашей компании на успех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085FE9" w:rsidRDefault="00085FE9" w:rsidP="00BF1F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85FE9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lastRenderedPageBreak/>
              <w:t>Multilingual websites: locally relevant content on a global scale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Многоязычные 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веб-</w:t>
            </w:r>
            <w:r w:rsidRPr="00085FE9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сайты: релевантный контент в мировых масштабах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high-quality multilingual website allows you to effectively target customers across the globe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Высококачественный многоязычный веб-сайт позволяет вам привлечь больше покупателей со всего мира!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But the process is challenging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Но не все так просто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our company may lack the resources and expertise to properly plan, develop, and maintain your global website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Вам придется затратить немало ресурсов для разработки плана и его воплощения в реальность, а также дальнейшего поддержания работы вашего веб-сайта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844CC">
              <w:rPr>
                <w:rFonts w:ascii="Times New Roman" w:hAnsi="Times New Roman" w:cs="Times New Roman"/>
                <w:sz w:val="28"/>
                <w:szCs w:val="28"/>
                <w:highlight w:val="yellow"/>
                <w:lang w:val="en-US"/>
              </w:rPr>
              <w:t>Lionbridge</w:t>
            </w: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delivers cost-effective multilingual website solutions that enable you to connect and engage with customers in local markets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Лидер в секторе локализации, американская компания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Lionbridge</w:t>
            </w:r>
            <w:proofErr w:type="spellEnd"/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предлагает свои услуги за весьма неплохую сумму денег для решения проблем с </w:t>
            </w:r>
            <w:proofErr w:type="spellStart"/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мультиязычностью</w:t>
            </w:r>
            <w:proofErr w:type="spellEnd"/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еб-сайтов. А это в свою очередь поможет вам взаимодействовать с клиентами на местных рынках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earn more about our specific multilingual website services below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Более подробную информацию о многоязычных сайтах можно получить ниже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 the guide, you’ll discover how proper planning and a solid localization strategy will help you reduce project complexity and contain costs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В руководстве вы узнаете, как надлежащее планирование и продуманная стратегия локализации помогут вам упростить процесс и уменьшить затраты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ou'll learn how to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speed </w:t>
            </w: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reate a website that will reach new customers and grow revenue streams in global markets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>Вы узнаете, как в кратчайшие сроки создать веб-сайт, который привлечет большое количество покупателей и увеличит поток дохода на мировых рынках.</w:t>
            </w:r>
          </w:p>
        </w:tc>
      </w:tr>
      <w:tr w:rsidR="00085FE9" w:rsidRPr="00085FE9" w:rsidTr="005B46D5">
        <w:tc>
          <w:tcPr>
            <w:tcW w:w="5949" w:type="dxa"/>
          </w:tcPr>
          <w:p w:rsidR="00085FE9" w:rsidRPr="00BF1FFE" w:rsidRDefault="00085FE9" w:rsidP="00BF1FF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* </w:t>
            </w:r>
            <w:r w:rsidRPr="001844CC">
              <w:rPr>
                <w:rFonts w:ascii="Times New Roman" w:hAnsi="Times New Roman" w:cs="Times New Roman"/>
                <w:sz w:val="28"/>
                <w:szCs w:val="28"/>
                <w:highlight w:val="yellow"/>
                <w:lang w:val="en-US"/>
              </w:rPr>
              <w:t>Why Localization Matters for Corporate Buyers, Common Sense Advisory</w:t>
            </w:r>
            <w:r w:rsidRPr="00BF1F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 July 2014, Copyright © 2014, Common Sense Advisory, Inc.</w:t>
            </w:r>
          </w:p>
        </w:tc>
        <w:tc>
          <w:tcPr>
            <w:tcW w:w="4252" w:type="dxa"/>
          </w:tcPr>
          <w:p w:rsidR="00085FE9" w:rsidRPr="00085FE9" w:rsidRDefault="00085FE9" w:rsidP="00085FE9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* </w:t>
            </w: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По данным исследования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«Почему локализация важна для корпоративных покупателей»</w:t>
            </w:r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проводимым компанией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Common</w:t>
            </w:r>
            <w:proofErr w:type="spellEnd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Sense</w:t>
            </w:r>
            <w:proofErr w:type="spellEnd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Advisory</w:t>
            </w:r>
            <w:proofErr w:type="spellEnd"/>
            <w:r w:rsidRPr="00085FE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 2014 году.</w:t>
            </w:r>
          </w:p>
        </w:tc>
      </w:tr>
    </w:tbl>
    <w:p w:rsidR="00BF1FFE" w:rsidRDefault="00BF1FFE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p w:rsid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1020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46"/>
        <w:gridCol w:w="6161"/>
      </w:tblGrid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shd w:val="clear" w:color="auto" w:fill="FFFFFF"/>
              <w:spacing w:before="120" w:after="12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color w:val="000000"/>
                <w:kern w:val="36"/>
                <w:sz w:val="28"/>
                <w:szCs w:val="28"/>
                <w:lang w:val="en-US" w:eastAsia="ru-RU"/>
              </w:rPr>
            </w:pPr>
            <w:r w:rsidRPr="00B114A5">
              <w:rPr>
                <w:rFonts w:ascii="Times New Roman" w:eastAsia="Times New Roman" w:hAnsi="Times New Roman" w:cs="Times New Roman"/>
                <w:b/>
                <w:color w:val="000000"/>
                <w:kern w:val="36"/>
                <w:sz w:val="28"/>
                <w:szCs w:val="28"/>
                <w:lang w:val="en-US" w:eastAsia="ru-RU"/>
              </w:rPr>
              <w:t>5 Ways to Win at Website Localization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5 советов</w:t>
            </w:r>
            <w:r w:rsidRPr="00B114A5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: как успешно провести локализацию веб-сайта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Robert Laing is the founder of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yGengo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, a 500 Startups company that helps businesses all over the world go global with convenient, affordable and high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quality human translation service that scale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 xml:space="preserve">Роберт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Лэинг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основатель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myGengo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пятисотой по счету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тартап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-компании, которая помогает организациям по всему миру получить известность благодаря удобному, доступному и качественному сервису услуг по профес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сиональному переводу веб-сайтов,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 xml:space="preserve">делится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советами по успешной локализации веб-страницы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Let's delve into the topic of website localization to learn exactly what every company needs before going global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Давайте поподробнее рассмотрим тему локализации веб-сайтов, чтобы знать наверняка, что необходимо сделать компании до того, как стать всемирно известной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But first, to define localization: the translation and adaptation of content for foreign market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Но для начала заглянем в словарь и посмотрим, что такое </w:t>
            </w:r>
            <w:r w:rsidR="00B33E9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локализация. Итак, локализация </w:t>
            </w:r>
            <w:r w:rsidR="00B33E98" w:rsidRPr="00B33E98">
              <w:rPr>
                <w:rFonts w:ascii="Times New Roman" w:hAnsi="Times New Roman" w:cs="Times New Roman"/>
                <w:sz w:val="28"/>
              </w:rPr>
              <w:t>–</w:t>
            </w:r>
            <w:r w:rsidRPr="00B33E9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это процесс адаптации контента к культуре любого другого рынка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Simpl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enough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right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роде легко, не так ли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Now, take a close look at five important points to remember when it comes to website localizat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А теперь поподробнее остановимся на пяти основных пунктах, которые помогут вам выполнить процесс локализац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33E98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</w:pPr>
            <w:r w:rsidRPr="00B33E98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  <w:t>1. A Picture is Worth a Thousand Words</w:t>
            </w:r>
          </w:p>
        </w:tc>
        <w:tc>
          <w:tcPr>
            <w:tcW w:w="6161" w:type="dxa"/>
            <w:shd w:val="clear" w:color="auto" w:fill="FFFFFF"/>
          </w:tcPr>
          <w:p w:rsidR="00B114A5" w:rsidRPr="00B33E98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B33E98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1. Изображения играют большую роль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et's assume that the images on your company website are already geared towards your intended audienc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едположим, что изображения на веб-сайте вашей компании уже направлены на предполагаемую аудиторию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en going global, it’s best to rely on images that are culturally appropriate and sensitiv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Если дело касается мировой известности, то не будет лишним задуматься о картинках, которые будут соответствовать культуре целевой аудитор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Do this well and you’ll boost your company’s ability to connect with those visiting the site, not to mention, foster a healthy relationship with potential customer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Займитесь этим вопросом и сделайте все, как необходимо. И вы повысите уровень взаимодействия компании с посетителями сайта, не говоря уже о поддержании здоровых отношений с потенциальными клиентам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et’s take a look at an example of good website localizat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Давайте взглянем на пример хорошей локализации веб-страницы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 xml:space="preserve">In the screenshot above, notice how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  <w:lang w:val="en-US"/>
              </w:rPr>
              <w:t>Zynga Japan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, the company behind Farmville and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ityvill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, incorporates the Japanese flag into its homepage banne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На скриншоте сверху обратите внимание, как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компания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Zynga</w:t>
            </w:r>
            <w:proofErr w:type="spellEnd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Japa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изобразила флаг Японии на баннере на начальной странице сайт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learly, the image is appropriate for a website intended for a Japanese audienc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Естественно, данная картинка выигрышно выглядит на сайте компании, ведь веб-страница предназначена для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японоговорящей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аудитор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Don't forget that the way one audience perceives a particular image can differ greatly from another react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 забывайте, что если одна аудитория воспринимает изображение определенным образом, не значит, чт</w:t>
            </w:r>
            <w:r w:rsidR="00B33E98">
              <w:rPr>
                <w:rFonts w:ascii="Times New Roman" w:eastAsia="Arial Unicode MS" w:hAnsi="Times New Roman" w:cs="Times New Roman"/>
                <w:sz w:val="28"/>
                <w:szCs w:val="28"/>
              </w:rPr>
              <w:t>о и другая будет воспринимать его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так же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nd then there’s the fact that what’s acceptable for one target market can take on an entirely different meaning for anothe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33E98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И не упускайте из виду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один факт: то, что является приемлемым для одной аудитории, может принять совершенно иной смысл у другой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For example, a thumbs-up gesture in one culture is a positive affirmation, whereas in another, it could mean, “Up yours, pal!”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равните, поднятый вверх большой палец в одной культуре может означ</w:t>
            </w:r>
            <w:r w:rsid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ать знак одобрения, а в другой </w:t>
            </w:r>
            <w:r w:rsidR="009C141D" w:rsidRPr="00B33E98">
              <w:rPr>
                <w:rFonts w:ascii="Times New Roman" w:hAnsi="Times New Roman" w:cs="Times New Roman"/>
                <w:sz w:val="28"/>
              </w:rPr>
              <w:t>–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что-то вроде «да пошел ты!»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Keep these things in mind when localizing the company site and you’ll be one step closer to connecting with your target marke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сегда помните об этом, когда выполняете локализацию веб-сайта компании, и на один шаг будете ближе к установлению связи с вашим целевым рынком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ere are some other things to conside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от еще несколько важных вещей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C141D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proofErr w:type="spellStart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Attention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to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Detail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нимание к деталям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9C141D" w:rsidRDefault="00B114A5" w:rsidP="009C141D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istaking the Italian and Mexican flags, for example, is bad news.</w:t>
            </w:r>
          </w:p>
        </w:tc>
        <w:tc>
          <w:tcPr>
            <w:tcW w:w="6161" w:type="dxa"/>
            <w:shd w:val="clear" w:color="auto" w:fill="FFFFFF"/>
          </w:tcPr>
          <w:p w:rsidR="00B114A5" w:rsidRPr="009C141D" w:rsidRDefault="009C141D" w:rsidP="009C141D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Путать флаги Италии и Мексики </w:t>
            </w:r>
            <w:r w:rsidRPr="00B33E98">
              <w:rPr>
                <w:rFonts w:ascii="Times New Roman" w:hAnsi="Times New Roman" w:cs="Times New Roman"/>
                <w:sz w:val="28"/>
              </w:rPr>
              <w:t>–</w:t>
            </w:r>
            <w:r w:rsidR="00B114A5"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непозволительно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C141D" w:rsidRDefault="00B114A5" w:rsidP="009C141D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Cultural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Sensitivity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C141D" w:rsidRDefault="00B114A5" w:rsidP="009C141D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Культурные особенности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People have strong feelings about things like colors, symbols and metaphor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Люди из разных культур по-разному воспринимают разл</w:t>
            </w:r>
            <w:r w:rsid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ичные цвета, символы и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метафоры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Does the color white symbolize purity or death for your intended audience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ежде, чем заняться локализацией сайта, подумайте, символизирует ли белый цвет чистоту в культуре целевой аудитории? А может, он является символов смерти?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C141D" w:rsidRDefault="00B114A5" w:rsidP="009C141D">
            <w:pPr>
              <w:pStyle w:val="a4"/>
              <w:numPr>
                <w:ilvl w:val="0"/>
                <w:numId w:val="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Risk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Assessment</w:t>
            </w:r>
            <w:proofErr w:type="spellEnd"/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C141D" w:rsidRDefault="00B114A5" w:rsidP="009C141D">
            <w:pPr>
              <w:pStyle w:val="a4"/>
              <w:numPr>
                <w:ilvl w:val="0"/>
                <w:numId w:val="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C141D">
              <w:rPr>
                <w:rFonts w:ascii="Times New Roman" w:eastAsia="Arial Unicode MS" w:hAnsi="Times New Roman" w:cs="Times New Roman"/>
                <w:sz w:val="28"/>
                <w:szCs w:val="28"/>
              </w:rPr>
              <w:t>Оценка степени риска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im to avoid any unintended consequences that could be embarrassing or potentially hazardous to your company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тремитесь избежать любых непредвиденных последствий, которые могут нанести урон вашей компании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C341A" w:rsidRDefault="00B114A5" w:rsidP="009C341A">
            <w:pPr>
              <w:pStyle w:val="a4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bottom</w:t>
            </w:r>
            <w:proofErr w:type="spellEnd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line</w:t>
            </w:r>
            <w:proofErr w:type="spellEnd"/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C341A" w:rsidRDefault="00B114A5" w:rsidP="009C341A">
            <w:pPr>
              <w:pStyle w:val="a4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Итак,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en building trust and earning customer loyalty is the objective, images can make all the difference in the worl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зображения играют большую роль при создании атмосферы доверия с клиентами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C341A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2. </w:t>
            </w:r>
            <w:proofErr w:type="spellStart"/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Adapt</w:t>
            </w:r>
            <w:proofErr w:type="spellEnd"/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and</w:t>
            </w:r>
            <w:proofErr w:type="spellEnd"/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Adjust</w:t>
            </w:r>
            <w:proofErr w:type="spellEnd"/>
          </w:p>
        </w:tc>
        <w:tc>
          <w:tcPr>
            <w:tcW w:w="6161" w:type="dxa"/>
            <w:shd w:val="clear" w:color="auto" w:fill="FFFFFF"/>
          </w:tcPr>
          <w:p w:rsidR="00B114A5" w:rsidRPr="009C341A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2. Адаптируйтесь и приспосабливайтесь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ake no mistake, a one-size-fits-all approach doesn’t work with website localizat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 допускайте ошибки: универсальный подход не работает, когда дело заходит о локализации веб-сайт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People do things differently around the world; therefore, companies going global must adapt and adjust to succee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се люди абсолютно уникальны. Соответственно, компаниям придется приспособиться к своим клиентам для достижения успех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Let’s compare the English and Japanese websites of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  <w:lang w:val="en-US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, the company behind the largest online shopping mall in Japan, to explain this furthe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Чтобы вам было понятно, давайте сравним английскую и японскую версии веб-страницы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компании </w:t>
            </w: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, одного из крупнейших онлайн-магазинов в мире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Notice that the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USA website (above) is simple and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 xml:space="preserve">clean when compared to the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Japan website (below)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Заметьте, что интерфейс американской версии сайта (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крин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сверху) более понятен и удобен в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пользовании по сравнению с японской (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крин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снизу)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Of course, know that Japanese websites can oftentimes appear overly busy to the non-native ey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мейте в виду, что для иностранца японские сайты могут казаться перегруженными информацией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In a blog post titled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  <w:lang w:val="en-US"/>
              </w:rPr>
              <w:t>The Puzzle of Japanese Design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, Sean Hussey, former employee of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USA, offers his perspective about the Japanese company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В своем блоге </w:t>
            </w: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«Головоломки японского веб-дизайна»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бывший сотрудник компании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Rakute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 США Шон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Хасси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предлагает свою точку зрения о японской организации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“We tried to develop our products with clean designs and interfaces, which came in direct contrast with the home company’s approach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9C341A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«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Мы пытались разработать более упрощенный дизайн нашего сайта, насколько это возможно, по сравнению с тем, что представлен на сайте головной организац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t was understood as a cultural difference…Japanese sites are full of text, images, animations, clashing colors and scroll-scroll-scrolling layout choices.”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И культурная разница была очень даже ощутимой! Ведь японские сайты просто пестрят картинками,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анимациями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, слишком яркими цветам</w:t>
            </w:r>
            <w:r w:rsid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и, а также переполнены текстом.»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bottom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in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так,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e style and design of a well-localized site means staying consistent with local norms so it looks and feels familiar and usable to your audienc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осле локализации дизайн вашей веб-страницы должен соответствовать нормам целевой аудитории, чтобы посетители сайта чувствовали себя комфортно при совершении покупок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9C341A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</w:pPr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  <w:t>3. One Language, Two, or a Combination of Both?</w:t>
            </w:r>
          </w:p>
        </w:tc>
        <w:tc>
          <w:tcPr>
            <w:tcW w:w="6161" w:type="dxa"/>
            <w:shd w:val="clear" w:color="auto" w:fill="FFFFFF"/>
          </w:tcPr>
          <w:p w:rsidR="00B114A5" w:rsidRPr="009C341A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9C341A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3. Один язык или два? А может сразу оба?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Questio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ы задаетесь вопросом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If a major component of the localization process is content translation, then why do some companies purposely exclude the translation of certain keywords,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tabs, menus, taglines and slogans when localizing their website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 xml:space="preserve">Если перевод является самой важной частью локализации, то почему тогда некоторые компании намеренно не адаптируют некоторые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ключевые слова, вкладки, меню и слоганы при локализации своего сайта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The short answer is that no one ever said website translation had to be an all-or-nothing proces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 вот вам короткий ответ: перевод выполняется по принципу все или ничего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n fact, in some cases it can be beneficial for a company website to blur the language lines rather than opt to translate the whole thing from start to finish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9C341A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На самом деле, порой фирме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ыгоднее сгладить некоторые языковые различия, нежели выполнить перевод с самого начала до самого конц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If you want to see this in action then check out the Japanese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yGengo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sit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Чтобы увидеть данный принцип в действии, зайдите на японский сайт компании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myGengo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Now let’s take a look at one example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зглянем на один пример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  <w:lang w:val="en-US"/>
              </w:rPr>
              <w:t>Airbnb's website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is used by people around the globe looking for local accommodations away from hom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9C341A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>Airbnb</w:t>
            </w:r>
            <w:proofErr w:type="spellEnd"/>
            <w:r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 </w:t>
            </w:r>
            <w:r w:rsidRPr="001844CC">
              <w:rPr>
                <w:rFonts w:ascii="Times New Roman" w:hAnsi="Times New Roman" w:cs="Times New Roman"/>
                <w:sz w:val="28"/>
                <w:highlight w:val="yellow"/>
              </w:rPr>
              <w:t>–</w:t>
            </w:r>
            <w:r w:rsidR="00B114A5" w:rsidRPr="001844CC">
              <w:rPr>
                <w:rFonts w:ascii="Times New Roman" w:eastAsia="Arial Unicode MS" w:hAnsi="Times New Roman" w:cs="Times New Roman"/>
                <w:sz w:val="28"/>
                <w:szCs w:val="28"/>
                <w:highlight w:val="yellow"/>
              </w:rPr>
              <w:t xml:space="preserve"> онлайн-площадка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для размещения, поиска и краткосрочной аренды частного жилья по всему миру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Specifically, Airbnb provides a platform for its users to rent from “real people in 19,732 cities in 192 countries.”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В частности, это своего рода онлайн-платформа для тех, кто снимает жилье у реальных людей в </w:t>
            </w:r>
            <w:r w:rsid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«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19 732 городах и 192 странах.</w:t>
            </w:r>
            <w:r w:rsid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>»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e tagline appears on the company website, where I’d now like to draw your attent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Я бы хотел обратить ваше внимание на слоган компании, который находится на начальной странице сайт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n these two screenshots, notice the tagline used for the Chinese version is in English (not Chinese), yet the Italian version of the website has been remained in its local languag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Заметьте, что на этих двух скриншотах слоган на китайской версии сайта высвечивается на английском языке (а не на китайском). А вот в итальянской версии сайта он отображается на итальянском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y one and not the other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очему там так, а здесь по-другому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Also, check out the photograph of the happy friends at the top of the pag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роме того, взгляните на картинку жизнерадостных друзей в верхней части экран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n both examples, the words below the image are in English, and haven’t been translated into Chinese or Italia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 обоих случаях текст под фото написан на английском, и не переведен ни на китайский, ни на итальянский язык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This is because localization </w:t>
            </w:r>
            <w:r w:rsidR="009C341A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isn't always a science </w:t>
            </w:r>
            <w:r w:rsidR="009C341A" w:rsidRPr="009C341A">
              <w:rPr>
                <w:rFonts w:ascii="Times New Roman" w:hAnsi="Times New Roman" w:cs="Times New Roman"/>
                <w:sz w:val="28"/>
                <w:lang w:val="en-US"/>
              </w:rPr>
              <w:t>–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it's an art too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се потому, что процесс локализация не всегда есть наука, это также и искусство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ere are some points to keep in mind when tackling the language component of your website localizat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от некоторые моменты, которые нельзя игнорировать</w:t>
            </w:r>
            <w:r w:rsidR="009C341A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при решении адаптировать контен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т на веб-странице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Language</w:t>
            </w:r>
            <w:proofErr w:type="spellEnd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Lengths</w:t>
            </w:r>
            <w:proofErr w:type="spellEnd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Длина слов в языке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Some languages appear longer when written or type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ороткая фраза на одном языке может превратиться в бесконечное предложение в другом. Все языки разные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Do the words “Invite Your Friends” fit as nicely in Italian as they do in English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Подумайте, будет ли так же хорошо смотреться фраза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invit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your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friend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(перевод с англ.: позови к нам своих друзей) на итальянском языке?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5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Emphasis</w:t>
            </w:r>
            <w:proofErr w:type="spellEnd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5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На что следует сделать акцент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Foreign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anguage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ar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cool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ностранные языки рулят!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f you want to make your page pop, using a non-native language might be your secret weap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Если вы мечтаете сделать свою веб-страницу популярной, вашим секретным оружием станет использование иностранных языков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Just be careful with translation!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о будьте осторожны при переводе!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6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International</w:t>
            </w:r>
            <w:proofErr w:type="spellEnd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Appeal</w:t>
            </w:r>
            <w:proofErr w:type="spellEnd"/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646E39" w:rsidRDefault="00B114A5" w:rsidP="00646E39">
            <w:pPr>
              <w:pStyle w:val="a4"/>
              <w:numPr>
                <w:ilvl w:val="0"/>
                <w:numId w:val="6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646E39">
              <w:rPr>
                <w:rFonts w:ascii="Times New Roman" w:eastAsia="Arial Unicode MS" w:hAnsi="Times New Roman" w:cs="Times New Roman"/>
                <w:sz w:val="28"/>
                <w:szCs w:val="28"/>
              </w:rPr>
              <w:t>Как заинтересовать весь мир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ocalization is all about going global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646E39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Локализация </w:t>
            </w:r>
            <w:r w:rsidRPr="00B33E98">
              <w:rPr>
                <w:rFonts w:ascii="Times New Roman" w:hAnsi="Times New Roman" w:cs="Times New Roman"/>
                <w:sz w:val="28"/>
              </w:rPr>
              <w:t>–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прямой путь к мировой узнаваемост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Translating some (not all) of the content on your site into another language might be an excellent way to strengthen your international appeal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Адаптация некоторой части контента к другой культуре может стать отличным способом завоевать внимание всего мира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bottom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in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так,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en done in moderation, there’s absolutely nothing wrong with mixing languages on a localized websit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т ничего страшного в том, чтобы смешивать несколько языков на сайте. Но во всем необходимо знать меру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646E39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</w:pPr>
            <w:r w:rsidRPr="00646E39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  <w:t>4. To Translate or Not to Translate, That Is the Question</w:t>
            </w:r>
          </w:p>
        </w:tc>
        <w:tc>
          <w:tcPr>
            <w:tcW w:w="6161" w:type="dxa"/>
            <w:shd w:val="clear" w:color="auto" w:fill="FFFFFF"/>
          </w:tcPr>
          <w:p w:rsidR="00B114A5" w:rsidRPr="00646E39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646E39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4. Переводить или не переводить - вот в чем вопрос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 company’s slogan/tagline can be one of its most important branding asset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логан компании играет большую роль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en a memorable phrase follows a company’s name, people are more inclined to remember i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огда с названием компании будет связа</w:t>
            </w:r>
            <w:r w:rsidR="007E0F84">
              <w:rPr>
                <w:rFonts w:ascii="Times New Roman" w:eastAsia="Arial Unicode MS" w:hAnsi="Times New Roman" w:cs="Times New Roman"/>
                <w:sz w:val="28"/>
                <w:szCs w:val="28"/>
              </w:rPr>
              <w:t>н какой-нибудь интересный лозунг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, люди наверняка никогда его не забудут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at said, making a brand stick in the hearts and minds of potential customers is by no means an easy fea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Тем не</w:t>
            </w:r>
            <w:r w:rsidR="007E0F84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менее, придумать такой слоган </w:t>
            </w:r>
            <w:r w:rsidR="007E0F84" w:rsidRPr="00B33E98">
              <w:rPr>
                <w:rFonts w:ascii="Times New Roman" w:hAnsi="Times New Roman" w:cs="Times New Roman"/>
                <w:sz w:val="28"/>
              </w:rPr>
              <w:t>–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задача не из легких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is is especially true when crossing borders and language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Особенно когда дело заходит о пересечении 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двух или более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языков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at is the most effective way for a company to keep its brand identity strong as it expands into new markets around the world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Так какой же наиболее эффективный способ сохранить репутацию своего бренда, когда компания начинает становиться известной в других странах?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It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all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depend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Это зависит от многих факторов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ere are a few points worth mentioning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от несколько пунктов, о которых стоит поговорить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7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Brand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Identity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7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Торговая марка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onsistency plays an important role in maintaining a company’s imag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огласованность играет важную роль в поддержании имиджа компании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8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Nuances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8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Некоторые нюансы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ulture systems, belief systems and worldviews shape the way we think about the words we us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9D08FC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Не забывайте, что к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ультура, система убеждений, мировоззрение влияют на наш способ мышления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9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Target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Audience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9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Целевая аудитория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Know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your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audienc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ам необходимо знать все о вашей аудитор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at</w:t>
            </w:r>
            <w:r w:rsidRPr="006231B7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ay</w:t>
            </w:r>
            <w:r w:rsidRPr="006231B7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be</w:t>
            </w:r>
            <w:r w:rsidRPr="006231B7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onsidered funny in one language may be insulting in anothe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То, что может казаться забавным в одной культуре, может стать оскорбляющим в другой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Let's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take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two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examples</w:t>
            </w:r>
            <w:proofErr w:type="spellEnd"/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озьмем два пример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1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. Wikipedia, The Translation Path</w:t>
            </w:r>
          </w:p>
        </w:tc>
        <w:tc>
          <w:tcPr>
            <w:tcW w:w="6161" w:type="dxa"/>
            <w:shd w:val="clear" w:color="auto" w:fill="FFFFFF"/>
          </w:tcPr>
          <w:p w:rsidR="00B114A5" w:rsidRPr="006231B7" w:rsidRDefault="00B114A5" w:rsidP="009D08FC">
            <w:pPr>
              <w:pStyle w:val="a4"/>
              <w:numPr>
                <w:ilvl w:val="0"/>
                <w:numId w:val="1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6231B7">
              <w:rPr>
                <w:rFonts w:ascii="Times New Roman" w:eastAsia="Arial Unicode MS" w:hAnsi="Times New Roman" w:cs="Times New Roman"/>
                <w:sz w:val="28"/>
                <w:szCs w:val="28"/>
              </w:rPr>
              <w:t>1</w:t>
            </w:r>
            <w:r w:rsidR="009D08FC" w:rsidRPr="006231B7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) 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Википедия</w:t>
            </w:r>
            <w:r w:rsidR="009D08FC" w:rsidRPr="006231B7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. 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Хороший слоган </w:t>
            </w:r>
            <w:r w:rsidR="009D08FC" w:rsidRPr="00B33E98">
              <w:rPr>
                <w:rFonts w:ascii="Times New Roman" w:hAnsi="Times New Roman" w:cs="Times New Roman"/>
                <w:sz w:val="28"/>
              </w:rPr>
              <w:t>–</w:t>
            </w:r>
            <w:r w:rsidR="009D08FC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хороший перевод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ikipedia, a company with a clear and precise mission (to be the free encyclopedia of the world), has a tagline to echo its vis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Это компания с четким и конкретным заданием: Википедия представляет собой свободную энциклопедию, которую может редактировать каждый. И у нее ес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ть слоган, который отражает ее 'предназначение'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n the screenshot to the left, you'll see the same tagline translated into each of Wikipedia's language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а скриншоте слева вы можете увидеть данный слоган, переведенный на все языки Википеди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n this case, when translating the phrase “the free encyclopedia,” there isn’t too much room for a mistranslation (don’t hold me to that)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 данном случае вряд ли можно ошибить</w:t>
            </w:r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ся при переводе словосочетания </w:t>
            </w:r>
            <w:proofErr w:type="spellStart"/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free</w:t>
            </w:r>
            <w:proofErr w:type="spellEnd"/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encyclopedia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(перевод с англ.: свободная энциклопедия)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If you believe the same holds true for your company’s tagline/slogan, then perhaps opting for the translation might be a great idea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Если вы полагаете, что и с вашим слоганом не возникнет проблем при переводе, то можете смело его адаптировать к другим культурам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9D08FC" w:rsidRDefault="00B114A5" w:rsidP="009D08FC">
            <w:pPr>
              <w:pStyle w:val="a4"/>
              <w:numPr>
                <w:ilvl w:val="0"/>
                <w:numId w:val="1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B. Facebook, The Non-Translation Path:</w:t>
            </w:r>
          </w:p>
        </w:tc>
        <w:tc>
          <w:tcPr>
            <w:tcW w:w="6161" w:type="dxa"/>
            <w:shd w:val="clear" w:color="auto" w:fill="FFFFFF"/>
          </w:tcPr>
          <w:p w:rsidR="00B114A5" w:rsidRPr="009D08FC" w:rsidRDefault="009D08FC" w:rsidP="009D08FC">
            <w:pPr>
              <w:pStyle w:val="a4"/>
              <w:numPr>
                <w:ilvl w:val="0"/>
                <w:numId w:val="1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2)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Фейсбук</w:t>
            </w:r>
            <w:r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.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Н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есколько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иная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</w:rPr>
              <w:t>история</w:t>
            </w:r>
            <w:r w:rsidR="00B114A5" w:rsidRPr="009D08FC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:</w:t>
            </w:r>
          </w:p>
        </w:tc>
      </w:tr>
      <w:tr w:rsidR="00B114A5" w:rsidRPr="00CA6A88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Everyone knows Facebook has completely changed the way people communicate with the world, but how does Facebook communicate with its users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Всем известно, что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ей</w:t>
            </w:r>
            <w:r w:rsid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сбук</w:t>
            </w:r>
            <w:proofErr w:type="spellEnd"/>
            <w:r w:rsid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устроил настоящую революцию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 общении людей с миром. Но как сам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ейсбук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общается со своими пользователями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et’s compare the English with the Japanese version of the Facebook homepage to see what stands ou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Чтобы узнать это, давайте сравним английскую и японскую версии начальной страницы сайт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e English page says, "Facebook helps you connect and share with the people in your life."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а английском сайте говорится: «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ейсбук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помогает людям общаться и делиться информацией друг с другом.»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e Japanese page says, "Using Facebook, you can connect with friends, colleagues and classmates to deepen your connection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А на японской написано: «Общайтесь с помощью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ейсбука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со своими друзьями, коллегами и одноклассниками, чтобы укреплять ваши отношения с ним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lso access Facebook from cell phones and smartphones."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Заходите в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ейсбук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с ваших мобильных устройств.»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Notice that the Japanese page mentions users can access the site with phones, but the English page doesn’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Обратите внимание, что на японском сайте упоминается о мобильной версии сайта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at's probably because 95% of the Japanese population are mobile subscriber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, скорее всего, это обусловлено тем, что 95% японцев являются абонентами мобильной связи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The same study explains that Japan uses the mobile Internet more than any other country in the worl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роме того, Япония является единственной страной, где люди предпочитают использовать именно мобильный интернет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t appears Facebook crafted its Japanese homepage with this point in min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ажется, что компания специально создала японскую версию начальной страницы исходя из этого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So, what can we learn here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акой же вывод мы можем отсюда сделать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f you want to maximize your outreach potential, you'd better know your target market inside and ou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Если вы хотите добиться всемирной известности, то вам необходимо знать вашу целевую аудиторию от и до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bottom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in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так,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aving a carefully localized slogan/tagline for your company can be an effective way to foster relationships with potential customers in new market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Для того, чтобы укрепить отношения с потенциальными покупателями, необходимо провести безупречную адаптацию слогана вашей фирмы</w:t>
            </w:r>
            <w:r w:rsid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любыми способами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</w:pPr>
            <w:r w:rsidRPr="00CA6A88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US"/>
              </w:rPr>
              <w:t>5. Down to the Last Detail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5. Последний штрих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 successfully localized website is one that appears to have been developed locally, even when it wasn’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Успешная локализация веб-сайта означает, что он был хорошо разработан на местном уровне, даже если это не так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Since localization mistakes and oversights can be awkward for website users and potentially embarrassing for the company, </w:t>
            </w:r>
            <w:r w:rsidR="00CA6A88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make sure to get it right </w:t>
            </w:r>
            <w:r w:rsidR="00CA6A88" w:rsidRPr="00CA6A88">
              <w:rPr>
                <w:rFonts w:ascii="Times New Roman" w:hAnsi="Times New Roman" w:cs="Times New Roman"/>
                <w:sz w:val="28"/>
                <w:lang w:val="en-US"/>
              </w:rPr>
              <w:t>–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it's absolutely worth the time and effort.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CA6A88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>Т</w:t>
            </w: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ак как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дочеты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оцессе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локализации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могут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ызывать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приятные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ощущения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у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ользователей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айта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даже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едоставлять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угрозу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компании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е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оленитесь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о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сем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разобраться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.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Это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очень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ажно</w:t>
            </w:r>
            <w:r w:rsidR="00B114A5" w:rsidRPr="00CA6A88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The last thing any company wants is to turn away potential customers from its website before those visitors ever have a chance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to experience the product or servic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CA6A88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Вряд ли вашей фирме хочется, чтобы клиенты 'отвернулись'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от веб-сайта еще до того, как у них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будет возможность попробовать новый продукт или услугу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Generally speaking, website localization means giving some extra attention to things like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 общих чертах, процесс локализации предполагает концентрацию внимания на таких вещах, как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3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Dates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3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Формат даты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Month, day, year vs. day, month, year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ММ/ДД/ГГ или ДД/ММ/ГГ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Time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Формат времени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12-hour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v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. 24-hour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im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12 часов или 24 часа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5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Color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5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Цвет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Avoid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ocal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color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sensitivitie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збегайте цветов, которые могут считаться дурным знаком у других национальностей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6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Currency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6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Валюта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Pay attention to conversions and formats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Обратите внимание на преобразования и форматы</w:t>
            </w:r>
            <w:r w:rsidR="00CA6A88"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ал</w:t>
            </w:r>
            <w:r w:rsid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юты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7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Phone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Numbers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7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Номера телефонов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Formats are different around the world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Формат сотовых номеров отличается во всем мире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8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National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Holidays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8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Национальные праздники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olidays are country and region specific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аздники тоже везде разные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9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Geographic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Examples</w:t>
            </w:r>
            <w:proofErr w:type="spellEnd"/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A6A88" w:rsidRDefault="00B114A5" w:rsidP="00CA6A88">
            <w:pPr>
              <w:pStyle w:val="a4"/>
              <w:numPr>
                <w:ilvl w:val="0"/>
                <w:numId w:val="19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A6A88">
              <w:rPr>
                <w:rFonts w:ascii="Times New Roman" w:eastAsia="Arial Unicode MS" w:hAnsi="Times New Roman" w:cs="Times New Roman"/>
                <w:sz w:val="28"/>
                <w:szCs w:val="28"/>
              </w:rPr>
              <w:t>Географические примеры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Keep it relevant for your audienc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се должно быть уместным для вашей аудитории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0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Website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Language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Codes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0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Коды языка сайта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SO codes are important to know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1844CC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Коды стран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ISO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также важны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Let’s take a look at the two images abov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Давайте взглянем на два изображения сверху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The first image was taken from Apple’s U.S. website, and the second from the UK websit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Первый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крин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был сделан на веб-сайте </w:t>
            </w:r>
            <w:r w:rsid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компании </w:t>
            </w:r>
            <w:proofErr w:type="spellStart"/>
            <w:r w:rsid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Apple</w:t>
            </w:r>
            <w:proofErr w:type="spellEnd"/>
            <w:r w:rsid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 США, а второй </w:t>
            </w:r>
            <w:r w:rsidR="00C6218B" w:rsidRPr="00B33E98">
              <w:rPr>
                <w:rFonts w:ascii="Times New Roman" w:hAnsi="Times New Roman" w:cs="Times New Roman"/>
                <w:sz w:val="28"/>
              </w:rPr>
              <w:t>–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на английском сайте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Can you spot the differences between the two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идите разницу между ними?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Here’s what I came up with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C6218B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Вот к какому выводу </w:t>
            </w:r>
            <w:r w:rsidR="00B114A5"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ишел я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Date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1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Формат даты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U.S.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ША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May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19, 2012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v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UK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Май 19, 2012. В то время, как на английском сайте написано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19-May-2012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19-май-2012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Time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2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Формат времени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U.S.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США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9:41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a.m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v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. UK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9:41, в то время как в Великобритании</w:t>
            </w:r>
            <w:r w:rsid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это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09:41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09:41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3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Color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3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Цвет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ook closely at the colors behind the girl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Внимательно посмотрите на цвета на фото с девочкой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Bonus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C6218B">
            <w:pPr>
              <w:pStyle w:val="a4"/>
              <w:numPr>
                <w:ilvl w:val="0"/>
                <w:numId w:val="24"/>
              </w:num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Бонус: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hat’s going on behind the girl’s shoulder in the UK version of the photo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Что происходит за плечом девочки в британской версии фотографии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Is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hat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a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ail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?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Это ее хвост?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Th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bottom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line</w:t>
            </w:r>
            <w:proofErr w:type="spellEnd"/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Итак,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When the aim is to make it look like you've developed the website 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lastRenderedPageBreak/>
              <w:t>in your target market, the details are incredibly important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lastRenderedPageBreak/>
              <w:t>Любые детали очень важны.</w:t>
            </w:r>
          </w:p>
        </w:tc>
      </w:tr>
      <w:tr w:rsidR="00B114A5" w:rsidTr="005B46D5">
        <w:tc>
          <w:tcPr>
            <w:tcW w:w="4046" w:type="dxa"/>
            <w:shd w:val="clear" w:color="auto" w:fill="FFFFFF"/>
          </w:tcPr>
          <w:p w:rsidR="00B114A5" w:rsidRPr="00C6218B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proofErr w:type="spellStart"/>
            <w:r w:rsidRPr="00C6218B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lastRenderedPageBreak/>
              <w:t>Final</w:t>
            </w:r>
            <w:proofErr w:type="spellEnd"/>
            <w:r w:rsidRPr="00C6218B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C6218B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Thoughts</w:t>
            </w:r>
            <w:proofErr w:type="spellEnd"/>
          </w:p>
        </w:tc>
        <w:tc>
          <w:tcPr>
            <w:tcW w:w="6161" w:type="dxa"/>
            <w:shd w:val="clear" w:color="auto" w:fill="FFFFFF"/>
          </w:tcPr>
          <w:p w:rsidR="00B114A5" w:rsidRPr="00C6218B" w:rsidRDefault="00B114A5" w:rsidP="00B114A5">
            <w:pPr>
              <w:jc w:val="center"/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</w:pPr>
            <w:r w:rsidRPr="00C6218B">
              <w:rPr>
                <w:rFonts w:ascii="Times New Roman" w:eastAsia="Arial Unicode MS" w:hAnsi="Times New Roman" w:cs="Times New Roman"/>
                <w:b/>
                <w:sz w:val="28"/>
                <w:szCs w:val="28"/>
              </w:rPr>
              <w:t>В заключение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And there you have it: what every company needs to know when localizing its websit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Теперь вы знаете, на что необходимо обратить внимание при локализации веб-сайта вашей фирмы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With the help of the Internet, expanding into new markets continues to become easier than ever before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ри помощи интернета сейчас в разы легче развиваться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Of course, going global, and doing it with style, requires a strategic game plan, a comprehensive vision.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Но никто не отрицает, что для того, чтобы получит</w:t>
            </w:r>
            <w:r w:rsidR="00C6218B">
              <w:rPr>
                <w:rFonts w:ascii="Times New Roman" w:eastAsia="Arial Unicode MS" w:hAnsi="Times New Roman" w:cs="Times New Roman"/>
                <w:sz w:val="28"/>
                <w:szCs w:val="28"/>
              </w:rPr>
              <w:t>ь</w:t>
            </w: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 xml:space="preserve"> всемирную известность, нужно приложить немало усилий.</w:t>
            </w:r>
          </w:p>
        </w:tc>
      </w:tr>
      <w:tr w:rsidR="00B114A5" w:rsidRPr="00B114A5" w:rsidTr="005B46D5">
        <w:tc>
          <w:tcPr>
            <w:tcW w:w="4046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Good luck, and we’ll see you out there soon!</w:t>
            </w:r>
          </w:p>
        </w:tc>
        <w:tc>
          <w:tcPr>
            <w:tcW w:w="6161" w:type="dxa"/>
            <w:shd w:val="clear" w:color="auto" w:fill="FFFFFF"/>
          </w:tcPr>
          <w:p w:rsidR="00B114A5" w:rsidRPr="00B114A5" w:rsidRDefault="00B114A5" w:rsidP="00B114A5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</w:rPr>
            </w:pPr>
            <w:r w:rsidRPr="00B114A5">
              <w:rPr>
                <w:rFonts w:ascii="Times New Roman" w:eastAsia="Arial Unicode MS" w:hAnsi="Times New Roman" w:cs="Times New Roman"/>
                <w:sz w:val="28"/>
                <w:szCs w:val="28"/>
              </w:rPr>
              <w:t>Поэтому желаю вам удачи! Скоро увидимся!</w:t>
            </w:r>
          </w:p>
        </w:tc>
      </w:tr>
    </w:tbl>
    <w:p w:rsidR="00B114A5" w:rsidRPr="00B114A5" w:rsidRDefault="00B114A5" w:rsidP="00BF1FFE">
      <w:pPr>
        <w:rPr>
          <w:rFonts w:ascii="Times New Roman" w:hAnsi="Times New Roman" w:cs="Times New Roman"/>
          <w:sz w:val="28"/>
          <w:szCs w:val="28"/>
        </w:rPr>
      </w:pPr>
    </w:p>
    <w:sectPr w:rsidR="00B114A5" w:rsidRPr="00B114A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D5860"/>
    <w:multiLevelType w:val="hybridMultilevel"/>
    <w:tmpl w:val="388816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A3B21"/>
    <w:multiLevelType w:val="hybridMultilevel"/>
    <w:tmpl w:val="E084C4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D32BF"/>
    <w:multiLevelType w:val="hybridMultilevel"/>
    <w:tmpl w:val="32A2E6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B1597"/>
    <w:multiLevelType w:val="hybridMultilevel"/>
    <w:tmpl w:val="936052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A7D2D"/>
    <w:multiLevelType w:val="hybridMultilevel"/>
    <w:tmpl w:val="27FC62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B6F9D"/>
    <w:multiLevelType w:val="hybridMultilevel"/>
    <w:tmpl w:val="040693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F7B0B"/>
    <w:multiLevelType w:val="hybridMultilevel"/>
    <w:tmpl w:val="D5523B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A4FC4"/>
    <w:multiLevelType w:val="hybridMultilevel"/>
    <w:tmpl w:val="92902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C4"/>
    <w:multiLevelType w:val="hybridMultilevel"/>
    <w:tmpl w:val="E8FA52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70763"/>
    <w:multiLevelType w:val="hybridMultilevel"/>
    <w:tmpl w:val="567C59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16429"/>
    <w:multiLevelType w:val="hybridMultilevel"/>
    <w:tmpl w:val="6F963C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6D2C8C"/>
    <w:multiLevelType w:val="hybridMultilevel"/>
    <w:tmpl w:val="452E8A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D4728"/>
    <w:multiLevelType w:val="hybridMultilevel"/>
    <w:tmpl w:val="61C408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24AD3"/>
    <w:multiLevelType w:val="hybridMultilevel"/>
    <w:tmpl w:val="FB44F4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05D8D"/>
    <w:multiLevelType w:val="hybridMultilevel"/>
    <w:tmpl w:val="6DCCAC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E80A15"/>
    <w:multiLevelType w:val="hybridMultilevel"/>
    <w:tmpl w:val="6512FE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B3A78"/>
    <w:multiLevelType w:val="hybridMultilevel"/>
    <w:tmpl w:val="A9827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22231C"/>
    <w:multiLevelType w:val="hybridMultilevel"/>
    <w:tmpl w:val="71F8C7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071CAB"/>
    <w:multiLevelType w:val="hybridMultilevel"/>
    <w:tmpl w:val="840AF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DE2D81"/>
    <w:multiLevelType w:val="hybridMultilevel"/>
    <w:tmpl w:val="5AFE39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967EF3"/>
    <w:multiLevelType w:val="hybridMultilevel"/>
    <w:tmpl w:val="1ED073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37E97"/>
    <w:multiLevelType w:val="hybridMultilevel"/>
    <w:tmpl w:val="6F9E7A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D36E7"/>
    <w:multiLevelType w:val="hybridMultilevel"/>
    <w:tmpl w:val="E4FC58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622"/>
    <w:multiLevelType w:val="hybridMultilevel"/>
    <w:tmpl w:val="27D8F1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3"/>
  </w:num>
  <w:num w:numId="4">
    <w:abstractNumId w:val="14"/>
  </w:num>
  <w:num w:numId="5">
    <w:abstractNumId w:val="4"/>
  </w:num>
  <w:num w:numId="6">
    <w:abstractNumId w:val="15"/>
  </w:num>
  <w:num w:numId="7">
    <w:abstractNumId w:val="17"/>
  </w:num>
  <w:num w:numId="8">
    <w:abstractNumId w:val="19"/>
  </w:num>
  <w:num w:numId="9">
    <w:abstractNumId w:val="1"/>
  </w:num>
  <w:num w:numId="10">
    <w:abstractNumId w:val="16"/>
  </w:num>
  <w:num w:numId="11">
    <w:abstractNumId w:val="7"/>
  </w:num>
  <w:num w:numId="12">
    <w:abstractNumId w:val="9"/>
  </w:num>
  <w:num w:numId="13">
    <w:abstractNumId w:val="5"/>
  </w:num>
  <w:num w:numId="14">
    <w:abstractNumId w:val="18"/>
  </w:num>
  <w:num w:numId="15">
    <w:abstractNumId w:val="11"/>
  </w:num>
  <w:num w:numId="16">
    <w:abstractNumId w:val="10"/>
  </w:num>
  <w:num w:numId="17">
    <w:abstractNumId w:val="23"/>
  </w:num>
  <w:num w:numId="18">
    <w:abstractNumId w:val="22"/>
  </w:num>
  <w:num w:numId="19">
    <w:abstractNumId w:val="21"/>
  </w:num>
  <w:num w:numId="20">
    <w:abstractNumId w:val="2"/>
  </w:num>
  <w:num w:numId="21">
    <w:abstractNumId w:val="13"/>
  </w:num>
  <w:num w:numId="22">
    <w:abstractNumId w:val="0"/>
  </w:num>
  <w:num w:numId="23">
    <w:abstractNumId w:val="8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jKzNLCwNDA3NTVT0lEKTi0uzszPAykwrgUAmABixiwAAAA="/>
  </w:docVars>
  <w:rsids>
    <w:rsidRoot w:val="004737CA"/>
    <w:rsid w:val="00030BA8"/>
    <w:rsid w:val="00085FE9"/>
    <w:rsid w:val="001844CC"/>
    <w:rsid w:val="002742F3"/>
    <w:rsid w:val="004737CA"/>
    <w:rsid w:val="0052422C"/>
    <w:rsid w:val="005B46D5"/>
    <w:rsid w:val="006231B7"/>
    <w:rsid w:val="00646E39"/>
    <w:rsid w:val="007E0F84"/>
    <w:rsid w:val="009C141D"/>
    <w:rsid w:val="009C341A"/>
    <w:rsid w:val="009D08FC"/>
    <w:rsid w:val="00A361D8"/>
    <w:rsid w:val="00B114A5"/>
    <w:rsid w:val="00B33E98"/>
    <w:rsid w:val="00BA48B7"/>
    <w:rsid w:val="00BF1FFE"/>
    <w:rsid w:val="00C30DC7"/>
    <w:rsid w:val="00C6218B"/>
    <w:rsid w:val="00CA6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7405ED-7A48-43AF-A4C0-E3C6BB19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B114A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73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B114A5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4">
    <w:name w:val="List Paragraph"/>
    <w:basedOn w:val="a"/>
    <w:uiPriority w:val="34"/>
    <w:qFormat/>
    <w:rsid w:val="009C14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7</Pages>
  <Words>3922</Words>
  <Characters>22358</Characters>
  <Application>Microsoft Office Word</Application>
  <DocSecurity>0</DocSecurity>
  <Lines>186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талий</dc:creator>
  <cp:lastModifiedBy>Екатерина Иванова</cp:lastModifiedBy>
  <cp:revision>6</cp:revision>
  <dcterms:created xsi:type="dcterms:W3CDTF">2018-02-10T08:31:00Z</dcterms:created>
  <dcterms:modified xsi:type="dcterms:W3CDTF">2020-05-13T11:59:00Z</dcterms:modified>
</cp:coreProperties>
</file>